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ytes obstetric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mbina varie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buf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spin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chthyosaura alpest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helve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bates cultrip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phylax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a tempo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amandra salamand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cri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marmor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373; Residual df = 2,26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1T06:21:26Z</dcterms:created>
  <dcterms:modified xsi:type="dcterms:W3CDTF">2024-09-11T06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